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B778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B778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0B778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B778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B7789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0B7789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2A22C7D" w:rsidR="0000007A" w:rsidRPr="000B7789" w:rsidRDefault="004A2FF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0B7789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icrobiology and Biotechnology Research: An Overview</w:t>
              </w:r>
            </w:hyperlink>
          </w:p>
        </w:tc>
      </w:tr>
      <w:tr w:rsidR="0000007A" w:rsidRPr="000B778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B778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B7789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D7AA1F" w:rsidR="0000007A" w:rsidRPr="000B778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0B7789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0B7789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238E2" w:rsidRPr="000B7789">
              <w:rPr>
                <w:rFonts w:ascii="Arial" w:hAnsi="Arial" w:cs="Arial"/>
                <w:b/>
                <w:bCs/>
                <w:szCs w:val="28"/>
                <w:lang w:val="en-GB"/>
              </w:rPr>
              <w:t>6971</w:t>
            </w:r>
          </w:p>
        </w:tc>
      </w:tr>
      <w:tr w:rsidR="0000007A" w:rsidRPr="000B778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B778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B7789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B0EE1E2" w:rsidR="0000007A" w:rsidRPr="000B7789" w:rsidRDefault="00195D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B7789">
              <w:rPr>
                <w:rFonts w:ascii="Arial" w:hAnsi="Arial" w:cs="Arial"/>
                <w:b/>
                <w:szCs w:val="28"/>
                <w:lang w:val="en-GB"/>
              </w:rPr>
              <w:t>Molecular Mass and Isoelectric Point Analysis of Cytokinin Sequences in the Wheat Genome</w:t>
            </w:r>
          </w:p>
        </w:tc>
      </w:tr>
      <w:tr w:rsidR="00CF0BBB" w:rsidRPr="000B778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B778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B7789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C3DF28" w:rsidR="00CF0BBB" w:rsidRPr="000B7789" w:rsidRDefault="005238E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0B7789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0B7789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0B7789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0B7789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63CD6BCB" w14:textId="0FFEAA9E" w:rsidR="00626025" w:rsidRPr="000B7789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0B7789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Pr="000B7789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0B7789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0B7789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B7789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0B7789"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25DF227" w:rsidR="00E03C32" w:rsidRDefault="0099152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915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Molecular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467B" w:rsidRPr="007D467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(11), 527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DC27F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0FF93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D33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D33A5" w:rsidRPr="001625A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ijms26115270</w:t>
                    </w:r>
                  </w:hyperlink>
                  <w:r w:rsidR="002D33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B778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0B7789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0B778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B778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78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778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778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78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B778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B7789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7789">
              <w:rPr>
                <w:rFonts w:ascii="Arial" w:hAnsi="Arial" w:cs="Arial"/>
                <w:lang w:val="en-GB"/>
              </w:rPr>
              <w:t>Author’s Feedback</w:t>
            </w:r>
            <w:r w:rsidRPr="000B778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778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B778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B778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B778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778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778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B778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778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778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B778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B778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778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B77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778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B778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778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B778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778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778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778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B778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B778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0F94D9A" w:rsidR="00F1171E" w:rsidRPr="000B7789" w:rsidRDefault="00404433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B77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B77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B778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B778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B778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B778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78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B77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7789">
              <w:rPr>
                <w:rFonts w:ascii="Arial" w:hAnsi="Arial" w:cs="Arial"/>
                <w:lang w:val="en-GB"/>
              </w:rPr>
              <w:t>Author’s comment</w:t>
            </w:r>
            <w:r w:rsidRPr="000B778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778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B778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778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778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B778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B778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B778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B778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B778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B778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59B6C0" w14:textId="77777777" w:rsidR="000B7789" w:rsidRPr="00F25FCF" w:rsidRDefault="000B7789" w:rsidP="000B7789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F25FCF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2C4A431" w14:textId="77777777" w:rsidR="000B7789" w:rsidRDefault="000B7789" w:rsidP="000B7789">
      <w:r w:rsidRPr="00F25FCF">
        <w:rPr>
          <w:rFonts w:ascii="Arial" w:hAnsi="Arial" w:cs="Arial"/>
          <w:b/>
          <w:color w:val="000000"/>
        </w:rPr>
        <w:t>Shachi Tiwari, Swami Vivekanand Subharti University, India</w:t>
      </w:r>
    </w:p>
    <w:p w14:paraId="48DC05A4" w14:textId="77777777" w:rsidR="004C3DF1" w:rsidRPr="000B7789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0B778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5B8EC" w14:textId="77777777" w:rsidR="00441F7B" w:rsidRPr="0000007A" w:rsidRDefault="00441F7B" w:rsidP="0099583E">
      <w:r>
        <w:separator/>
      </w:r>
    </w:p>
  </w:endnote>
  <w:endnote w:type="continuationSeparator" w:id="0">
    <w:p w14:paraId="66841E7E" w14:textId="77777777" w:rsidR="00441F7B" w:rsidRPr="0000007A" w:rsidRDefault="00441F7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B5D07" w14:textId="77777777" w:rsidR="00441F7B" w:rsidRPr="0000007A" w:rsidRDefault="00441F7B" w:rsidP="0099583E">
      <w:r>
        <w:separator/>
      </w:r>
    </w:p>
  </w:footnote>
  <w:footnote w:type="continuationSeparator" w:id="0">
    <w:p w14:paraId="0D5C8DC2" w14:textId="77777777" w:rsidR="00441F7B" w:rsidRPr="0000007A" w:rsidRDefault="00441F7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8914499">
    <w:abstractNumId w:val="3"/>
  </w:num>
  <w:num w:numId="2" w16cid:durableId="1011182380">
    <w:abstractNumId w:val="6"/>
  </w:num>
  <w:num w:numId="3" w16cid:durableId="1127360130">
    <w:abstractNumId w:val="5"/>
  </w:num>
  <w:num w:numId="4" w16cid:durableId="1828670143">
    <w:abstractNumId w:val="7"/>
  </w:num>
  <w:num w:numId="5" w16cid:durableId="1420835668">
    <w:abstractNumId w:val="4"/>
  </w:num>
  <w:num w:numId="6" w16cid:durableId="1602420853">
    <w:abstractNumId w:val="0"/>
  </w:num>
  <w:num w:numId="7" w16cid:durableId="1275988538">
    <w:abstractNumId w:val="1"/>
  </w:num>
  <w:num w:numId="8" w16cid:durableId="1960648102">
    <w:abstractNumId w:val="9"/>
  </w:num>
  <w:num w:numId="9" w16cid:durableId="502863753">
    <w:abstractNumId w:val="8"/>
  </w:num>
  <w:num w:numId="10" w16cid:durableId="7581425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B7789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087"/>
    <w:rsid w:val="00195D4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3A5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4CF"/>
    <w:rsid w:val="003D1BDE"/>
    <w:rsid w:val="003E746A"/>
    <w:rsid w:val="00401C12"/>
    <w:rsid w:val="00404433"/>
    <w:rsid w:val="00421DBF"/>
    <w:rsid w:val="0042465A"/>
    <w:rsid w:val="00435B36"/>
    <w:rsid w:val="00441F7B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FF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8E2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467B"/>
    <w:rsid w:val="007F5873"/>
    <w:rsid w:val="008126B7"/>
    <w:rsid w:val="00815F94"/>
    <w:rsid w:val="008224E2"/>
    <w:rsid w:val="00825DC9"/>
    <w:rsid w:val="0082676D"/>
    <w:rsid w:val="008324FC"/>
    <w:rsid w:val="0084169B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C93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527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52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D88"/>
    <w:rsid w:val="00B03A45"/>
    <w:rsid w:val="00B2236C"/>
    <w:rsid w:val="00B22FE6"/>
    <w:rsid w:val="00B3033D"/>
    <w:rsid w:val="00B319AE"/>
    <w:rsid w:val="00B334D9"/>
    <w:rsid w:val="00B53059"/>
    <w:rsid w:val="00B562D2"/>
    <w:rsid w:val="00B62087"/>
    <w:rsid w:val="00B62F41"/>
    <w:rsid w:val="00B63782"/>
    <w:rsid w:val="00B644CD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27FA"/>
    <w:rsid w:val="00DC6FED"/>
    <w:rsid w:val="00DD0C4A"/>
    <w:rsid w:val="00DD274C"/>
    <w:rsid w:val="00DE7D30"/>
    <w:rsid w:val="00DF04E3"/>
    <w:rsid w:val="00DF577B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2707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8AA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B778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611527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1-1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